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35A04324" w:rsidR="007255FA" w:rsidRPr="007255FA" w:rsidRDefault="00EE58AF">
      <w:r w:rsidRPr="00EE58AF">
        <w:rPr>
          <w:b/>
          <w:bCs/>
        </w:rPr>
        <w:t>Problem Name</w:t>
      </w:r>
      <w:r w:rsidR="00B855F5">
        <w:rPr>
          <w:b/>
          <w:bCs/>
        </w:rPr>
        <w:t>: Two Sum III design</w:t>
      </w:r>
    </w:p>
    <w:p w14:paraId="15286F24" w14:textId="3AD67407" w:rsidR="00EE58AF" w:rsidRPr="009D1C26" w:rsidRDefault="00EE58AF" w:rsidP="00EE58AF">
      <w:r w:rsidRPr="00EE58AF">
        <w:rPr>
          <w:b/>
          <w:bCs/>
        </w:rPr>
        <w:t xml:space="preserve">Topics: </w:t>
      </w:r>
      <w:r w:rsidR="00B410F7">
        <w:t>Hash Table, Linked list, Design, Doubly linked list</w:t>
      </w:r>
    </w:p>
    <w:p w14:paraId="4B3C851B" w14:textId="1DE3711E" w:rsidR="00EE58AF" w:rsidRPr="00BD6EB7" w:rsidRDefault="00EE58AF" w:rsidP="00237A3A">
      <w:r w:rsidRPr="00EE58AF">
        <w:rPr>
          <w:b/>
          <w:bCs/>
        </w:rPr>
        <w:t>Companies:</w:t>
      </w:r>
      <w:r w:rsidR="00806B70" w:rsidRPr="009D1C26">
        <w:t xml:space="preserve"> </w:t>
      </w:r>
      <w:r w:rsidR="00B410F7">
        <w:t xml:space="preserve">Amazon, Microsoft, Google, </w:t>
      </w:r>
      <w:proofErr w:type="spellStart"/>
      <w:r w:rsidR="00B410F7">
        <w:t>Linkedin</w:t>
      </w:r>
      <w:proofErr w:type="spellEnd"/>
      <w:r w:rsidR="00B410F7">
        <w:t xml:space="preserve">, Salesforce, Snapchat, Facebook, Bloomberg, Walmart, </w:t>
      </w:r>
      <w:proofErr w:type="spellStart"/>
      <w:r w:rsidR="00B410F7">
        <w:t>Arcesium</w:t>
      </w:r>
      <w:proofErr w:type="spellEnd"/>
      <w:r w:rsidR="00B410F7">
        <w:t>.</w:t>
      </w:r>
    </w:p>
    <w:p w14:paraId="6BCB2C28" w14:textId="4F489DDD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B410F7">
        <w:rPr>
          <w:b/>
          <w:bCs/>
        </w:rPr>
        <w:t>Hard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7B5E39D8" w14:textId="691B27D7" w:rsidR="00870534" w:rsidRPr="00B410F7" w:rsidRDefault="00EE58AF" w:rsidP="00B855F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0C111595" w14:textId="6495D1A9" w:rsidR="00EB01D6" w:rsidRDefault="00EE58AF" w:rsidP="00B01AEB">
      <w:pPr>
        <w:pStyle w:val="NormalWeb"/>
        <w:spacing w:before="0" w:beforeAutospacing="0" w:after="0" w:afterAutospacing="0"/>
        <w:rPr>
          <w:b/>
          <w:bCs/>
        </w:rPr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29937C1" w14:textId="7D0AF437" w:rsidR="00AA1AFF" w:rsidRDefault="00AA1AFF" w:rsidP="00B01AEB">
      <w:pPr>
        <w:pStyle w:val="NormalWeb"/>
        <w:spacing w:before="0" w:beforeAutospacing="0" w:after="0" w:afterAutospacing="0"/>
      </w:pPr>
      <w:r>
        <w:tab/>
        <w:t xml:space="preserve">First line of input contains </w:t>
      </w:r>
      <w:r w:rsidR="00B01AEB">
        <w:t>integer value capacity</w:t>
      </w:r>
    </w:p>
    <w:p w14:paraId="2847DF30" w14:textId="766994AF" w:rsidR="00B01AEB" w:rsidRDefault="00B01AEB" w:rsidP="00B01AEB">
      <w:pPr>
        <w:pStyle w:val="NormalWeb"/>
        <w:spacing w:before="0" w:beforeAutospacing="0" w:after="0" w:afterAutospacing="0"/>
      </w:pPr>
      <w:r>
        <w:tab/>
        <w:t>Second line of input contains integer value n (total no of “put” + “get” operation)</w:t>
      </w:r>
    </w:p>
    <w:p w14:paraId="4B79F7B5" w14:textId="295AD613" w:rsidR="00B01AEB" w:rsidRDefault="00B01AEB" w:rsidP="00B01AEB">
      <w:pPr>
        <w:pStyle w:val="NormalWeb"/>
        <w:spacing w:before="0" w:beforeAutospacing="0" w:after="0" w:afterAutospacing="0"/>
      </w:pPr>
      <w:r>
        <w:tab/>
        <w:t xml:space="preserve">Next </w:t>
      </w:r>
      <w:proofErr w:type="spellStart"/>
      <w:r>
        <w:t>n</w:t>
      </w:r>
      <w:proofErr w:type="spellEnd"/>
      <w:r>
        <w:t xml:space="preserve"> line contains:</w:t>
      </w:r>
    </w:p>
    <w:p w14:paraId="1CD36AD3" w14:textId="37F4EE97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1</w:t>
      </w:r>
      <w:r w:rsidRPr="00B01AEB">
        <w:rPr>
          <w:vertAlign w:val="superscript"/>
        </w:rPr>
        <w:t>st</w:t>
      </w:r>
      <w:r>
        <w:t xml:space="preserve"> line is string “put” or “get” representing function to call</w:t>
      </w:r>
    </w:p>
    <w:p w14:paraId="4A71DABD" w14:textId="249109AD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If it’s “put” then next line contains two integers key and value</w:t>
      </w:r>
    </w:p>
    <w:p w14:paraId="148C28D7" w14:textId="48FABF70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If it’s “</w:t>
      </w:r>
      <w:proofErr w:type="gramStart"/>
      <w:r>
        <w:t>get</w:t>
      </w:r>
      <w:proofErr w:type="gramEnd"/>
      <w:r>
        <w:t>” then next line contains integer value key</w:t>
      </w:r>
    </w:p>
    <w:p w14:paraId="2BDB3FB4" w14:textId="77777777" w:rsidR="00B01AEB" w:rsidRDefault="00B01AEB" w:rsidP="00B01AEB">
      <w:pPr>
        <w:pStyle w:val="NormalWeb"/>
        <w:spacing w:before="0" w:beforeAutospacing="0" w:after="0" w:afterAutospacing="0"/>
      </w:pPr>
      <w:r>
        <w:tab/>
      </w:r>
    </w:p>
    <w:p w14:paraId="30082149" w14:textId="77777777" w:rsidR="00B01AEB" w:rsidRDefault="00B01AEB" w:rsidP="00B01AEB">
      <w:pPr>
        <w:pStyle w:val="NormalWeb"/>
        <w:spacing w:before="0" w:beforeAutospacing="0" w:after="0" w:afterAutospacing="0"/>
      </w:pPr>
    </w:p>
    <w:p w14:paraId="568F1436" w14:textId="1527B99B" w:rsidR="00B01AEB" w:rsidRDefault="00B01AEB" w:rsidP="00B01AEB">
      <w:pPr>
        <w:pStyle w:val="NormalWeb"/>
        <w:spacing w:before="0" w:beforeAutospacing="0" w:after="0" w:afterAutospacing="0"/>
        <w:ind w:firstLine="720"/>
      </w:pPr>
      <w:r>
        <w:t>Ex:</w:t>
      </w:r>
    </w:p>
    <w:p w14:paraId="57D31EE1" w14:textId="42F1CD47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2</w:t>
      </w:r>
    </w:p>
    <w:p w14:paraId="515CFBE0" w14:textId="73E3F652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10</w:t>
      </w:r>
    </w:p>
    <w:p w14:paraId="7496EB8B" w14:textId="1ECE1A12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put</w:t>
      </w:r>
    </w:p>
    <w:p w14:paraId="63CADBF7" w14:textId="5625D9B6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1 1</w:t>
      </w:r>
    </w:p>
    <w:p w14:paraId="051E0AD7" w14:textId="41DE7319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put</w:t>
      </w:r>
    </w:p>
    <w:p w14:paraId="6001D54A" w14:textId="7F728273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2 2</w:t>
      </w:r>
    </w:p>
    <w:p w14:paraId="67037933" w14:textId="6046E0C8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get</w:t>
      </w:r>
    </w:p>
    <w:p w14:paraId="20ECDC00" w14:textId="35C95048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1</w:t>
      </w:r>
    </w:p>
    <w:p w14:paraId="0719A251" w14:textId="71CDE8F0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put</w:t>
      </w:r>
    </w:p>
    <w:p w14:paraId="3D147AD9" w14:textId="6A38395B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3 3</w:t>
      </w:r>
    </w:p>
    <w:p w14:paraId="16AD7A2F" w14:textId="77777777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get</w:t>
      </w:r>
    </w:p>
    <w:p w14:paraId="183513D9" w14:textId="43463CF6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2</w:t>
      </w:r>
    </w:p>
    <w:p w14:paraId="15797F47" w14:textId="77777777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get</w:t>
      </w:r>
    </w:p>
    <w:p w14:paraId="7114910B" w14:textId="4389C865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3</w:t>
      </w:r>
    </w:p>
    <w:p w14:paraId="20C237E1" w14:textId="77777777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put</w:t>
      </w:r>
    </w:p>
    <w:p w14:paraId="55E6859C" w14:textId="69AB90BA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4 4</w:t>
      </w:r>
    </w:p>
    <w:p w14:paraId="148BFFAB" w14:textId="77777777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get</w:t>
      </w:r>
    </w:p>
    <w:p w14:paraId="59DC0056" w14:textId="34D9DD64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1</w:t>
      </w:r>
    </w:p>
    <w:p w14:paraId="08FC4EF4" w14:textId="77777777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get</w:t>
      </w:r>
    </w:p>
    <w:p w14:paraId="526D8E94" w14:textId="171AC067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3</w:t>
      </w:r>
    </w:p>
    <w:p w14:paraId="058A6EF7" w14:textId="77777777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get</w:t>
      </w:r>
    </w:p>
    <w:p w14:paraId="2ACFA45E" w14:textId="44CCC185" w:rsidR="00B01AEB" w:rsidRDefault="00B01AEB" w:rsidP="00B01AEB">
      <w:pPr>
        <w:pStyle w:val="NormalWeb"/>
        <w:spacing w:before="0" w:beforeAutospacing="0" w:after="0" w:afterAutospacing="0"/>
      </w:pPr>
      <w:r>
        <w:tab/>
      </w:r>
      <w:r>
        <w:tab/>
        <w:t>4</w:t>
      </w:r>
    </w:p>
    <w:p w14:paraId="75DC1A0A" w14:textId="34B10144" w:rsidR="00B01AEB" w:rsidRDefault="00B01AEB" w:rsidP="00B01AEB">
      <w:pPr>
        <w:pStyle w:val="NormalWeb"/>
      </w:pPr>
    </w:p>
    <w:p w14:paraId="17D994E0" w14:textId="202AB082" w:rsidR="00B01AEB" w:rsidRDefault="00B01AEB" w:rsidP="00B01AEB">
      <w:pPr>
        <w:pStyle w:val="NormalWeb"/>
      </w:pPr>
    </w:p>
    <w:p w14:paraId="09FD39B2" w14:textId="1303D7C6" w:rsidR="00B01AEB" w:rsidRDefault="00B01AEB" w:rsidP="00B410F7">
      <w:pPr>
        <w:pStyle w:val="NormalWeb"/>
      </w:pPr>
    </w:p>
    <w:p w14:paraId="2ADB0B64" w14:textId="26E9717C" w:rsidR="00B01AEB" w:rsidRPr="00AB7A3B" w:rsidRDefault="00B01AEB" w:rsidP="00B410F7">
      <w:pPr>
        <w:pStyle w:val="NormalWeb"/>
      </w:pPr>
      <w:r>
        <w:lastRenderedPageBreak/>
        <w:tab/>
      </w:r>
      <w:r>
        <w:tab/>
      </w:r>
    </w:p>
    <w:p w14:paraId="03A0E9AE" w14:textId="7C28EC36" w:rsidR="009D1C26" w:rsidRPr="009D1C26" w:rsidRDefault="00EE58AF" w:rsidP="009D1C26">
      <w:pPr>
        <w:pStyle w:val="NormalWeb"/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9D1C26" w:rsidRPr="009D1C26">
        <w:t xml:space="preserve">Print </w:t>
      </w:r>
      <w:r w:rsidR="00B01AEB">
        <w:t>output from function get whenever it is called. Ex for above input output would be</w:t>
      </w:r>
    </w:p>
    <w:p w14:paraId="6397927B" w14:textId="189C6E2C" w:rsidR="00414745" w:rsidRDefault="008F5AA7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8F5AA7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1 -1 3 -1 3 4</w:t>
      </w:r>
      <w:r w:rsidR="000E70AE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d</w:t>
      </w:r>
    </w:p>
    <w:p w14:paraId="452038E6" w14:textId="670198DA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4351E0C6" w14:textId="1438472F" w:rsidR="009D1C26" w:rsidRDefault="009D1C26" w:rsidP="00414745">
      <w:pPr>
        <w:rPr>
          <w:b/>
          <w:bCs/>
        </w:rPr>
      </w:pPr>
    </w:p>
    <w:p w14:paraId="4E0F8521" w14:textId="77777777" w:rsidR="00472023" w:rsidRDefault="00472023" w:rsidP="00414745">
      <w:pPr>
        <w:rPr>
          <w:b/>
          <w:bCs/>
        </w:rPr>
      </w:pPr>
    </w:p>
    <w:p w14:paraId="65026441" w14:textId="77777777" w:rsidR="00870534" w:rsidRDefault="00870534" w:rsidP="00414745">
      <w:pPr>
        <w:rPr>
          <w:b/>
          <w:bCs/>
        </w:rPr>
      </w:pP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4D9202D" w14:textId="7B642033" w:rsidR="004404BB" w:rsidRDefault="004404BB" w:rsidP="00EE58AF">
      <w:pPr>
        <w:rPr>
          <w:rFonts w:ascii="Arial" w:hAnsi="Arial" w:cs="Arial"/>
          <w:b/>
          <w:bCs/>
        </w:rPr>
      </w:pPr>
      <w:bookmarkStart w:id="0" w:name="_GoBack"/>
      <w:bookmarkEnd w:id="0"/>
    </w:p>
    <w:p w14:paraId="4B344E9F" w14:textId="77777777" w:rsidR="00472023" w:rsidRDefault="00472023" w:rsidP="00EE58AF">
      <w:pPr>
        <w:rPr>
          <w:rFonts w:ascii="Arial" w:hAnsi="Arial" w:cs="Arial"/>
          <w:b/>
          <w:bCs/>
        </w:rPr>
      </w:pPr>
    </w:p>
    <w:p w14:paraId="5AEB0A2F" w14:textId="3340436D" w:rsidR="00385F82" w:rsidRDefault="00405CA6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rute force</w:t>
      </w:r>
      <w:r w:rsidR="006C113D">
        <w:rPr>
          <w:rFonts w:ascii="Arial" w:hAnsi="Arial" w:cs="Arial"/>
          <w:b/>
          <w:bCs/>
        </w:rPr>
        <w:t xml:space="preserve">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3A6591FE" w14:textId="6DCF3E49" w:rsidR="00C01FF9" w:rsidRPr="00405CA6" w:rsidRDefault="00C01FF9" w:rsidP="00405CA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  <w:r w:rsidR="00405CA6" w:rsidRPr="00405CA6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Two pointer method, to beginning and end of the vector</w:t>
      </w:r>
      <w:r w:rsidR="00405CA6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by sorting.</w:t>
      </w:r>
    </w:p>
    <w:p w14:paraId="7BB7E276" w14:textId="77777777" w:rsidR="00B855F5" w:rsidRDefault="00B855F5" w:rsidP="00C01FF9">
      <w:pPr>
        <w:rPr>
          <w:rFonts w:ascii="Arial" w:hAnsi="Arial" w:cs="Arial"/>
          <w:b/>
          <w:bCs/>
          <w:sz w:val="20"/>
          <w:szCs w:val="20"/>
        </w:rPr>
      </w:pPr>
    </w:p>
    <w:p w14:paraId="75E6009E" w14:textId="1097DB4E" w:rsidR="00B01AEB" w:rsidRDefault="00C01FF9" w:rsidP="00B855F5">
      <w:pPr>
        <w:rPr>
          <w:b/>
          <w:bCs/>
        </w:rPr>
      </w:pPr>
      <w:r>
        <w:rPr>
          <w:b/>
          <w:bCs/>
        </w:rPr>
        <w:t>Code:</w:t>
      </w:r>
      <w:r w:rsidR="00B855F5">
        <w:rPr>
          <w:b/>
          <w:bCs/>
        </w:rPr>
        <w:t xml:space="preserve"> </w:t>
      </w:r>
    </w:p>
    <w:p w14:paraId="1BC8A29D" w14:textId="79681B53" w:rsidR="00405CA6" w:rsidRPr="00686F45" w:rsidRDefault="00405CA6" w:rsidP="00405CA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logn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</w:t>
      </w:r>
    </w:p>
    <w:p w14:paraId="7B132524" w14:textId="77777777" w:rsidR="00405CA6" w:rsidRPr="00C03B96" w:rsidRDefault="00405CA6" w:rsidP="00405CA6">
      <w:r w:rsidRPr="00686F45">
        <w:rPr>
          <w:b/>
          <w:bCs/>
        </w:rPr>
        <w:t xml:space="preserve">Space Complexity: </w:t>
      </w:r>
      <w:r w:rsidRPr="00686F45">
        <w:t>O(</w:t>
      </w:r>
      <w:r>
        <w:t>n</w:t>
      </w:r>
      <w:r w:rsidRPr="00686F45">
        <w:t>)</w:t>
      </w:r>
    </w:p>
    <w:p w14:paraId="636235FE" w14:textId="77777777" w:rsidR="00C01FF9" w:rsidRPr="00686F45" w:rsidRDefault="00C01FF9" w:rsidP="00405CA6">
      <w:pPr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0815B802" w14:textId="0670E658" w:rsidR="00C01FF9" w:rsidRDefault="00C01FF9" w:rsidP="00EE58AF">
      <w:pPr>
        <w:rPr>
          <w:rFonts w:ascii="Arial" w:hAnsi="Arial" w:cs="Arial"/>
          <w:b/>
          <w:bCs/>
        </w:rPr>
      </w:pPr>
    </w:p>
    <w:p w14:paraId="344182FB" w14:textId="77777777" w:rsidR="004404BB" w:rsidRDefault="004404BB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32D6F463" w14:textId="77777777" w:rsidR="00405CA6" w:rsidRPr="00B855F5" w:rsidRDefault="00C01FF9" w:rsidP="00405CA6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planation: </w:t>
      </w:r>
      <w:r w:rsidR="00405CA6" w:rsidRPr="00B855F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in this approach, it is used an </w:t>
      </w:r>
      <w:proofErr w:type="spellStart"/>
      <w:r w:rsidR="00405CA6" w:rsidRPr="00B855F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unordered_map</w:t>
      </w:r>
      <w:proofErr w:type="spellEnd"/>
      <w:r w:rsidR="00405CA6" w:rsidRPr="00B855F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to lookup if the difference of the target sum and previous found number is present. The reason for a map (rather than a set), is to handle case where the sum would be the double of a present number.</w:t>
      </w:r>
    </w:p>
    <w:p w14:paraId="7B6A5406" w14:textId="77777777" w:rsidR="00405CA6" w:rsidRPr="00B855F5" w:rsidRDefault="00405CA6" w:rsidP="00405CA6">
      <w:pPr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855F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or better performance, we exploit the given number range from the problem specification, to avoid, when applicable, the cost of the enumerating through the map and do a lookup for each.</w:t>
      </w:r>
    </w:p>
    <w:p w14:paraId="57B8558B" w14:textId="4AEBB18C" w:rsidR="00E83476" w:rsidRDefault="00E83476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</w:p>
    <w:p w14:paraId="51EE36BA" w14:textId="77777777" w:rsidR="00C01FF9" w:rsidRDefault="00C01FF9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2A306EB6" w14:textId="156B9F1B" w:rsidR="004404BB" w:rsidRDefault="00C01FF9" w:rsidP="00B855F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54D9EBA3" w14:textId="77777777" w:rsidR="00405CA6" w:rsidRPr="00686F45" w:rsidRDefault="00405CA6" w:rsidP="00405CA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O(n) even though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hashmap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works in </w:t>
      </w:r>
      <w:proofErr w:type="gram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proofErr w:type="gram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1) time complexity but we are calling it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times.</w:t>
      </w:r>
    </w:p>
    <w:p w14:paraId="4731AF32" w14:textId="77777777" w:rsidR="00405CA6" w:rsidRPr="00C03B96" w:rsidRDefault="00405CA6" w:rsidP="00405CA6">
      <w:r w:rsidRPr="00686F45">
        <w:rPr>
          <w:b/>
          <w:bCs/>
        </w:rPr>
        <w:lastRenderedPageBreak/>
        <w:t xml:space="preserve">Space Complexity: </w:t>
      </w:r>
      <w:r w:rsidRPr="00686F45">
        <w:t>O(</w:t>
      </w:r>
      <w:r>
        <w:t>n</w:t>
      </w:r>
      <w:r w:rsidRPr="00686F45">
        <w:t>)</w:t>
      </w:r>
    </w:p>
    <w:p w14:paraId="5CC38BE0" w14:textId="77777777" w:rsidR="00405CA6" w:rsidRPr="004404BB" w:rsidRDefault="00405CA6" w:rsidP="00B855F5">
      <w:pPr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1715B0E4" w14:textId="77777777" w:rsidR="004404BB" w:rsidRPr="00C03B96" w:rsidRDefault="004404BB" w:rsidP="00C01FF9">
      <w:pPr>
        <w:rPr>
          <w:rFonts w:ascii="Arial" w:hAnsi="Arial" w:cs="Arial"/>
          <w:b/>
          <w:bCs/>
        </w:rPr>
      </w:pPr>
    </w:p>
    <w:sectPr w:rsidR="004404BB" w:rsidRPr="00C03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E21E1A"/>
    <w:multiLevelType w:val="multilevel"/>
    <w:tmpl w:val="FED25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CB0CBA"/>
    <w:multiLevelType w:val="multilevel"/>
    <w:tmpl w:val="B8ECA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9D7987"/>
    <w:multiLevelType w:val="multilevel"/>
    <w:tmpl w:val="E29AA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E72332"/>
    <w:multiLevelType w:val="multilevel"/>
    <w:tmpl w:val="EE34F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210506E"/>
    <w:multiLevelType w:val="multilevel"/>
    <w:tmpl w:val="C504B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523C00"/>
    <w:multiLevelType w:val="multilevel"/>
    <w:tmpl w:val="38B49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2B79C1"/>
    <w:multiLevelType w:val="multilevel"/>
    <w:tmpl w:val="458C6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8"/>
  </w:num>
  <w:num w:numId="3">
    <w:abstractNumId w:val="25"/>
  </w:num>
  <w:num w:numId="4">
    <w:abstractNumId w:val="21"/>
  </w:num>
  <w:num w:numId="5">
    <w:abstractNumId w:val="24"/>
  </w:num>
  <w:num w:numId="6">
    <w:abstractNumId w:val="9"/>
  </w:num>
  <w:num w:numId="7">
    <w:abstractNumId w:val="14"/>
  </w:num>
  <w:num w:numId="8">
    <w:abstractNumId w:val="5"/>
  </w:num>
  <w:num w:numId="9">
    <w:abstractNumId w:val="22"/>
  </w:num>
  <w:num w:numId="10">
    <w:abstractNumId w:val="1"/>
  </w:num>
  <w:num w:numId="11">
    <w:abstractNumId w:val="0"/>
  </w:num>
  <w:num w:numId="12">
    <w:abstractNumId w:val="23"/>
  </w:num>
  <w:num w:numId="13">
    <w:abstractNumId w:val="10"/>
  </w:num>
  <w:num w:numId="14">
    <w:abstractNumId w:val="15"/>
  </w:num>
  <w:num w:numId="15">
    <w:abstractNumId w:val="12"/>
  </w:num>
  <w:num w:numId="16">
    <w:abstractNumId w:val="16"/>
  </w:num>
  <w:num w:numId="17">
    <w:abstractNumId w:val="4"/>
  </w:num>
  <w:num w:numId="18">
    <w:abstractNumId w:val="6"/>
  </w:num>
  <w:num w:numId="19">
    <w:abstractNumId w:val="7"/>
  </w:num>
  <w:num w:numId="20">
    <w:abstractNumId w:val="11"/>
  </w:num>
  <w:num w:numId="21">
    <w:abstractNumId w:val="13"/>
  </w:num>
  <w:num w:numId="22">
    <w:abstractNumId w:val="17"/>
  </w:num>
  <w:num w:numId="23">
    <w:abstractNumId w:val="20"/>
  </w:num>
  <w:num w:numId="24">
    <w:abstractNumId w:val="3"/>
  </w:num>
  <w:num w:numId="25">
    <w:abstractNumId w:val="2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tKgFACTOAUAtAAAA"/>
  </w:docVars>
  <w:rsids>
    <w:rsidRoot w:val="000F7531"/>
    <w:rsid w:val="00025468"/>
    <w:rsid w:val="000E70AE"/>
    <w:rsid w:val="000F7531"/>
    <w:rsid w:val="00237A3A"/>
    <w:rsid w:val="002872E2"/>
    <w:rsid w:val="0033767A"/>
    <w:rsid w:val="00365A84"/>
    <w:rsid w:val="00385F82"/>
    <w:rsid w:val="00405CA6"/>
    <w:rsid w:val="00414745"/>
    <w:rsid w:val="004404BB"/>
    <w:rsid w:val="0046501B"/>
    <w:rsid w:val="00472023"/>
    <w:rsid w:val="00537F62"/>
    <w:rsid w:val="005B746D"/>
    <w:rsid w:val="005C3CB7"/>
    <w:rsid w:val="005D5D9E"/>
    <w:rsid w:val="00621849"/>
    <w:rsid w:val="00656051"/>
    <w:rsid w:val="006569FF"/>
    <w:rsid w:val="006632B7"/>
    <w:rsid w:val="00686F45"/>
    <w:rsid w:val="006C113D"/>
    <w:rsid w:val="007255FA"/>
    <w:rsid w:val="00772AC1"/>
    <w:rsid w:val="00791CC3"/>
    <w:rsid w:val="00806B70"/>
    <w:rsid w:val="00865E7A"/>
    <w:rsid w:val="00870534"/>
    <w:rsid w:val="008F5AA7"/>
    <w:rsid w:val="009946D5"/>
    <w:rsid w:val="009A2169"/>
    <w:rsid w:val="009A4CF1"/>
    <w:rsid w:val="009D1C26"/>
    <w:rsid w:val="00A016EF"/>
    <w:rsid w:val="00A7507E"/>
    <w:rsid w:val="00AA1AFF"/>
    <w:rsid w:val="00AB0A48"/>
    <w:rsid w:val="00AB7A3B"/>
    <w:rsid w:val="00B01AEB"/>
    <w:rsid w:val="00B351D7"/>
    <w:rsid w:val="00B410F7"/>
    <w:rsid w:val="00B7110A"/>
    <w:rsid w:val="00B855F5"/>
    <w:rsid w:val="00BD6EB7"/>
    <w:rsid w:val="00BE22D7"/>
    <w:rsid w:val="00BF3D98"/>
    <w:rsid w:val="00BF522B"/>
    <w:rsid w:val="00C0126C"/>
    <w:rsid w:val="00C01FF9"/>
    <w:rsid w:val="00C03B96"/>
    <w:rsid w:val="00C04139"/>
    <w:rsid w:val="00C81DB9"/>
    <w:rsid w:val="00C82371"/>
    <w:rsid w:val="00CD0114"/>
    <w:rsid w:val="00D32CC3"/>
    <w:rsid w:val="00D83353"/>
    <w:rsid w:val="00DA1271"/>
    <w:rsid w:val="00DA1485"/>
    <w:rsid w:val="00DF1712"/>
    <w:rsid w:val="00DF569B"/>
    <w:rsid w:val="00E274E6"/>
    <w:rsid w:val="00E35E5E"/>
    <w:rsid w:val="00E44E77"/>
    <w:rsid w:val="00E62470"/>
    <w:rsid w:val="00E725DB"/>
    <w:rsid w:val="00E83476"/>
    <w:rsid w:val="00E878C9"/>
    <w:rsid w:val="00EB01D6"/>
    <w:rsid w:val="00EE58AF"/>
    <w:rsid w:val="00EF2D8B"/>
    <w:rsid w:val="00FE7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70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03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6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7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4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8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8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7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2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8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5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1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30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78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6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1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6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7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4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82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0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5</TotalTime>
  <Pages>3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32</cp:revision>
  <dcterms:created xsi:type="dcterms:W3CDTF">2022-03-16T09:34:00Z</dcterms:created>
  <dcterms:modified xsi:type="dcterms:W3CDTF">2022-04-04T18:16:00Z</dcterms:modified>
</cp:coreProperties>
</file>